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83C43" w14:textId="01E48C57" w:rsidR="008A7AC7" w:rsidRDefault="004E1CD5" w:rsidP="5594E301">
      <w:pPr>
        <w:rPr>
          <w:rFonts w:ascii="Times New Roman" w:hAnsi="Times New Roman" w:cs="Times New Roman"/>
          <w:sz w:val="24"/>
          <w:szCs w:val="24"/>
        </w:rPr>
      </w:pPr>
      <w:r w:rsidRPr="5594E301">
        <w:rPr>
          <w:rFonts w:ascii="Times New Roman" w:hAnsi="Times New Roman" w:cs="Times New Roman"/>
          <w:sz w:val="24"/>
          <w:szCs w:val="24"/>
        </w:rPr>
        <w:t xml:space="preserve">Jenis </w:t>
      </w:r>
      <w:proofErr w:type="spellStart"/>
      <w:r w:rsidRPr="5594E301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5594E301">
        <w:rPr>
          <w:rFonts w:ascii="Times New Roman" w:hAnsi="Times New Roman" w:cs="Times New Roman"/>
          <w:sz w:val="24"/>
          <w:szCs w:val="24"/>
        </w:rPr>
        <w:t xml:space="preserve">* </w:t>
      </w:r>
      <w:r>
        <w:tab/>
      </w:r>
      <w:r>
        <w:tab/>
      </w:r>
      <w:r w:rsidRPr="5594E301">
        <w:rPr>
          <w:rFonts w:ascii="Times New Roman" w:hAnsi="Times New Roman" w:cs="Times New Roman"/>
          <w:sz w:val="24"/>
          <w:szCs w:val="24"/>
        </w:rPr>
        <w:t xml:space="preserve">: </w:t>
      </w:r>
      <w:r w:rsidR="001D160C">
        <w:rPr>
          <w:rFonts w:ascii="Times New Roman" w:eastAsia="Times New Roman" w:hAnsi="Times New Roman" w:cs="Times New Roman"/>
          <w:sz w:val="24"/>
          <w:szCs w:val="24"/>
        </w:rPr>
        <w:t>Lembaga Pendidikan</w:t>
      </w:r>
    </w:p>
    <w:p w14:paraId="13EC8B9E" w14:textId="51203554" w:rsidR="004E1CD5" w:rsidRPr="001D160C" w:rsidRDefault="004E1CD5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</w:rPr>
      </w:pPr>
      <w:r w:rsidRPr="69548698">
        <w:rPr>
          <w:rFonts w:ascii="Times New Roman" w:hAnsi="Times New Roman" w:cs="Times New Roman"/>
          <w:sz w:val="24"/>
          <w:szCs w:val="24"/>
        </w:rPr>
        <w:t xml:space="preserve">Jenis </w:t>
      </w:r>
      <w:proofErr w:type="spellStart"/>
      <w:r w:rsidRPr="69548698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Pr="69548698">
        <w:rPr>
          <w:rFonts w:ascii="Times New Roman" w:hAnsi="Times New Roman" w:cs="Times New Roman"/>
          <w:sz w:val="24"/>
          <w:szCs w:val="24"/>
        </w:rPr>
        <w:t>*</w:t>
      </w:r>
      <w:r>
        <w:tab/>
      </w:r>
      <w:r>
        <w:tab/>
      </w:r>
      <w:r>
        <w:tab/>
      </w:r>
      <w:r w:rsidRPr="69548698">
        <w:rPr>
          <w:rFonts w:ascii="Times New Roman" w:hAnsi="Times New Roman" w:cs="Times New Roman"/>
          <w:sz w:val="24"/>
          <w:szCs w:val="24"/>
        </w:rPr>
        <w:t xml:space="preserve">: </w:t>
      </w:r>
      <w:r w:rsidR="001D160C"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="00122854">
        <w:rPr>
          <w:rFonts w:ascii="Times New Roman" w:hAnsi="Times New Roman" w:cs="Times New Roman"/>
          <w:sz w:val="24"/>
          <w:szCs w:val="24"/>
        </w:rPr>
        <w:t>Komputer</w:t>
      </w:r>
      <w:proofErr w:type="spellEnd"/>
    </w:p>
    <w:p w14:paraId="74B4E57E" w14:textId="500B68CB" w:rsidR="00E50159" w:rsidRPr="00122854" w:rsidRDefault="00E50159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</w:rPr>
      </w:pPr>
      <w:r w:rsidRPr="69548698">
        <w:rPr>
          <w:rFonts w:ascii="Times New Roman" w:hAnsi="Times New Roman" w:cs="Times New Roman"/>
          <w:sz w:val="24"/>
          <w:szCs w:val="24"/>
        </w:rPr>
        <w:t xml:space="preserve">Sub-Jenis </w:t>
      </w:r>
      <w:proofErr w:type="spellStart"/>
      <w:r w:rsidRPr="69548698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Pr="69548698">
        <w:rPr>
          <w:rFonts w:ascii="Times New Roman" w:hAnsi="Times New Roman" w:cs="Times New Roman"/>
          <w:sz w:val="24"/>
          <w:szCs w:val="24"/>
        </w:rPr>
        <w:t>*</w:t>
      </w:r>
      <w:r>
        <w:tab/>
      </w:r>
      <w:r>
        <w:tab/>
      </w:r>
      <w:r>
        <w:tab/>
      </w:r>
      <w:r w:rsidRPr="69548698">
        <w:rPr>
          <w:rFonts w:ascii="Times New Roman" w:hAnsi="Times New Roman" w:cs="Times New Roman"/>
          <w:sz w:val="24"/>
          <w:szCs w:val="24"/>
        </w:rPr>
        <w:t xml:space="preserve">: </w:t>
      </w:r>
      <w:bookmarkStart w:id="0" w:name="_Hlk120519339"/>
      <w:proofErr w:type="spellStart"/>
      <w:r w:rsidR="00122854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122854">
        <w:rPr>
          <w:rFonts w:ascii="Times New Roman" w:hAnsi="Times New Roman" w:cs="Times New Roman"/>
          <w:sz w:val="24"/>
          <w:szCs w:val="24"/>
        </w:rPr>
        <w:t xml:space="preserve"> Web</w:t>
      </w:r>
    </w:p>
    <w:bookmarkEnd w:id="0"/>
    <w:p w14:paraId="5AD51359" w14:textId="36222968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proofErr w:type="spellStart"/>
      <w:r w:rsidRPr="5C69DE24"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tab/>
      </w:r>
      <w:r>
        <w:tab/>
      </w:r>
      <w:r>
        <w:tab/>
      </w:r>
      <w:r w:rsidRPr="5C69DE24">
        <w:rPr>
          <w:rFonts w:ascii="Times New Roman" w:hAnsi="Times New Roman" w:cs="Times New Roman"/>
          <w:sz w:val="24"/>
          <w:szCs w:val="24"/>
        </w:rPr>
        <w:t xml:space="preserve">: </w:t>
      </w:r>
      <w:r w:rsidR="00E13EBA">
        <w:rPr>
          <w:rFonts w:ascii="Times New Roman" w:hAnsi="Times New Roman" w:cs="Times New Roman"/>
          <w:sz w:val="24"/>
          <w:szCs w:val="24"/>
        </w:rPr>
        <w:t xml:space="preserve">Web CMS For </w:t>
      </w:r>
      <w:proofErr w:type="spellStart"/>
      <w:r w:rsidR="00E13EBA">
        <w:rPr>
          <w:rFonts w:ascii="Times New Roman" w:hAnsi="Times New Roman" w:cs="Times New Roman"/>
          <w:sz w:val="24"/>
          <w:szCs w:val="24"/>
        </w:rPr>
        <w:t>Martabak</w:t>
      </w:r>
      <w:proofErr w:type="spellEnd"/>
      <w:r w:rsidR="00E13EBA">
        <w:rPr>
          <w:rFonts w:ascii="Times New Roman" w:hAnsi="Times New Roman" w:cs="Times New Roman"/>
          <w:sz w:val="24"/>
          <w:szCs w:val="24"/>
        </w:rPr>
        <w:t xml:space="preserve"> </w:t>
      </w:r>
      <w:r w:rsidR="00A46FEE">
        <w:rPr>
          <w:rFonts w:ascii="Times New Roman" w:hAnsi="Times New Roman" w:cs="Times New Roman"/>
          <w:sz w:val="24"/>
          <w:szCs w:val="24"/>
        </w:rPr>
        <w:t>“</w:t>
      </w:r>
      <w:r w:rsidR="00E13EBA">
        <w:rPr>
          <w:rFonts w:ascii="Times New Roman" w:hAnsi="Times New Roman" w:cs="Times New Roman"/>
          <w:sz w:val="24"/>
          <w:szCs w:val="24"/>
        </w:rPr>
        <w:t xml:space="preserve">Lumer </w:t>
      </w:r>
      <w:proofErr w:type="spellStart"/>
      <w:r w:rsidR="00E13EBA">
        <w:rPr>
          <w:rFonts w:ascii="Times New Roman" w:hAnsi="Times New Roman" w:cs="Times New Roman"/>
          <w:sz w:val="24"/>
          <w:szCs w:val="24"/>
        </w:rPr>
        <w:t>Telur</w:t>
      </w:r>
      <w:proofErr w:type="spellEnd"/>
      <w:r w:rsidR="00A46FEE">
        <w:rPr>
          <w:rFonts w:ascii="Times New Roman" w:hAnsi="Times New Roman" w:cs="Times New Roman"/>
          <w:sz w:val="24"/>
          <w:szCs w:val="24"/>
        </w:rPr>
        <w:t>”</w:t>
      </w:r>
    </w:p>
    <w:p w14:paraId="2047693A" w14:textId="1E269AE2" w:rsidR="00840E55" w:rsidRDefault="00840E55" w:rsidP="75D1DDF1">
      <w:pPr>
        <w:tabs>
          <w:tab w:val="left" w:pos="2835"/>
        </w:tabs>
        <w:ind w:left="2835" w:hanging="283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5C69DE24">
        <w:rPr>
          <w:rFonts w:ascii="Times New Roman" w:hAnsi="Times New Roman" w:cs="Times New Roman"/>
          <w:sz w:val="24"/>
          <w:szCs w:val="24"/>
        </w:rPr>
        <w:t>Uraian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Singkat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>
        <w:tab/>
      </w:r>
      <w:r>
        <w:tab/>
      </w:r>
      <w:r w:rsidRPr="5C69DE2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(CMS)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web yang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dirancang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artabak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Lumer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Telur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kuliner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enjual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artabak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telur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vari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rasa. CMS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pesan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WhatsApp,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digital.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Laravel, Blade Template Engine, dan MySQL,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dilengkap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pengelola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responsif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promosi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A64329" w:rsidRPr="00541A3B">
        <w:rPr>
          <w:rFonts w:ascii="Times New Roman" w:hAnsi="Times New Roman" w:cs="Times New Roman"/>
          <w:sz w:val="24"/>
          <w:szCs w:val="24"/>
        </w:rPr>
        <w:t>kontak</w:t>
      </w:r>
      <w:proofErr w:type="spellEnd"/>
      <w:r w:rsidR="00A64329" w:rsidRPr="00541A3B">
        <w:rPr>
          <w:rFonts w:ascii="Times New Roman" w:hAnsi="Times New Roman" w:cs="Times New Roman"/>
          <w:sz w:val="24"/>
          <w:szCs w:val="24"/>
        </w:rPr>
        <w:t>.</w:t>
      </w:r>
    </w:p>
    <w:p w14:paraId="2809169E" w14:textId="6D1ED85A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proofErr w:type="spellStart"/>
      <w:r w:rsidRPr="5C69DE24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Diumumkan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>:</w:t>
      </w:r>
      <w:r w:rsidR="00022ED8" w:rsidRPr="5C69DE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B57B7E" w14:textId="7FF676AA" w:rsidR="004E1CD5" w:rsidRDefault="004E1CD5" w:rsidP="5C69DE24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 xml:space="preserve">Negara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Diumumkan</w:t>
      </w:r>
      <w:proofErr w:type="spellEnd"/>
      <w:r>
        <w:tab/>
      </w:r>
      <w:r w:rsidRPr="5C69DE24">
        <w:rPr>
          <w:rFonts w:ascii="Times New Roman" w:hAnsi="Times New Roman" w:cs="Times New Roman"/>
          <w:sz w:val="24"/>
          <w:szCs w:val="24"/>
        </w:rPr>
        <w:t>:</w:t>
      </w:r>
      <w:r w:rsidR="00022ED8" w:rsidRPr="5C69DE24">
        <w:rPr>
          <w:rFonts w:ascii="Times New Roman" w:hAnsi="Times New Roman" w:cs="Times New Roman"/>
          <w:sz w:val="24"/>
          <w:szCs w:val="24"/>
        </w:rPr>
        <w:t xml:space="preserve"> </w:t>
      </w:r>
      <w:r w:rsidR="00E13EBA">
        <w:rPr>
          <w:rFonts w:ascii="Times New Roman" w:hAnsi="Times New Roman" w:cs="Times New Roman"/>
          <w:sz w:val="24"/>
          <w:szCs w:val="24"/>
        </w:rPr>
        <w:t>Indonesia</w:t>
      </w:r>
    </w:p>
    <w:p w14:paraId="704F97A4" w14:textId="686C8FF3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 xml:space="preserve">Kota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Diumuman</w:t>
      </w:r>
      <w:proofErr w:type="spellEnd"/>
      <w:r>
        <w:tab/>
      </w:r>
      <w:r w:rsidRPr="5C69DE24">
        <w:rPr>
          <w:rFonts w:ascii="Times New Roman" w:hAnsi="Times New Roman" w:cs="Times New Roman"/>
          <w:sz w:val="24"/>
          <w:szCs w:val="24"/>
        </w:rPr>
        <w:t>:</w:t>
      </w:r>
      <w:r w:rsidR="00022ED8" w:rsidRPr="5C69DE24">
        <w:rPr>
          <w:rFonts w:ascii="Times New Roman" w:hAnsi="Times New Roman" w:cs="Times New Roman"/>
          <w:sz w:val="24"/>
          <w:szCs w:val="24"/>
        </w:rPr>
        <w:t xml:space="preserve"> </w:t>
      </w:r>
      <w:r w:rsidR="00E13EBA">
        <w:rPr>
          <w:rFonts w:ascii="Times New Roman" w:hAnsi="Times New Roman" w:cs="Times New Roman"/>
          <w:sz w:val="24"/>
          <w:szCs w:val="24"/>
        </w:rPr>
        <w:t>Kota Batam</w:t>
      </w:r>
    </w:p>
    <w:p w14:paraId="38796CFC" w14:textId="77777777" w:rsidR="004E1CD5" w:rsidRDefault="004E1CD5" w:rsidP="004E1CD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2556C382" w14:textId="3E4895CF" w:rsidR="004E1CD5" w:rsidRP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u w:val="single"/>
        </w:rPr>
      </w:pPr>
      <w:r w:rsidRPr="27950689">
        <w:rPr>
          <w:rFonts w:ascii="Times New Roman" w:hAnsi="Times New Roman" w:cs="Times New Roman"/>
          <w:sz w:val="24"/>
          <w:szCs w:val="24"/>
          <w:u w:val="single"/>
        </w:rPr>
        <w:t xml:space="preserve">Data </w:t>
      </w:r>
      <w:proofErr w:type="spellStart"/>
      <w:r w:rsidRPr="27950689">
        <w:rPr>
          <w:rFonts w:ascii="Times New Roman" w:hAnsi="Times New Roman" w:cs="Times New Roman"/>
          <w:sz w:val="24"/>
          <w:szCs w:val="24"/>
          <w:u w:val="single"/>
        </w:rPr>
        <w:t>Pencipta</w:t>
      </w:r>
      <w:proofErr w:type="spellEnd"/>
      <w:r w:rsidRPr="27950689">
        <w:rPr>
          <w:rFonts w:ascii="Times New Roman" w:hAnsi="Times New Roman" w:cs="Times New Roman"/>
          <w:sz w:val="24"/>
          <w:szCs w:val="24"/>
          <w:u w:val="single"/>
        </w:rPr>
        <w:t xml:space="preserve"> (data </w:t>
      </w:r>
      <w:proofErr w:type="spellStart"/>
      <w:r w:rsidRPr="27950689">
        <w:rPr>
          <w:rFonts w:ascii="Times New Roman" w:hAnsi="Times New Roman" w:cs="Times New Roman"/>
          <w:sz w:val="24"/>
          <w:szCs w:val="24"/>
          <w:u w:val="single"/>
        </w:rPr>
        <w:t>sesuai</w:t>
      </w:r>
      <w:proofErr w:type="spellEnd"/>
      <w:r w:rsidRPr="27950689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27950689">
        <w:rPr>
          <w:rFonts w:ascii="Times New Roman" w:hAnsi="Times New Roman" w:cs="Times New Roman"/>
          <w:sz w:val="24"/>
          <w:szCs w:val="24"/>
          <w:u w:val="single"/>
        </w:rPr>
        <w:t>dengan</w:t>
      </w:r>
      <w:proofErr w:type="spellEnd"/>
      <w:r w:rsidRPr="27950689">
        <w:rPr>
          <w:rFonts w:ascii="Times New Roman" w:hAnsi="Times New Roman" w:cs="Times New Roman"/>
          <w:sz w:val="24"/>
          <w:szCs w:val="24"/>
          <w:u w:val="single"/>
        </w:rPr>
        <w:t xml:space="preserve"> KTP)</w:t>
      </w:r>
    </w:p>
    <w:p w14:paraId="3968F421" w14:textId="58611DF1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171042201059002</w:t>
      </w:r>
    </w:p>
    <w:p w14:paraId="6628BC1E" w14:textId="5CF5BFC6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hen Irwan Saputra</w:t>
      </w:r>
    </w:p>
    <w:p w14:paraId="5F3E5D85" w14:textId="5D1B5DAB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2B611983" w14:textId="33EEF273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1BA27B97" w14:textId="2D586FFC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1" w:name="_Hlk202646016"/>
      <w:proofErr w:type="spellStart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vling</w:t>
      </w:r>
      <w:proofErr w:type="spellEnd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ngsa</w:t>
      </w:r>
      <w:proofErr w:type="spellEnd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Blok B No.67, RT/RW 006/003</w:t>
      </w:r>
      <w:bookmarkEnd w:id="1"/>
    </w:p>
    <w:p w14:paraId="6BA6F253" w14:textId="1C29D273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2C5C0909" w14:textId="6569760E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465</w:t>
      </w:r>
    </w:p>
    <w:p w14:paraId="44592B54" w14:textId="401558F0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367FE934" w14:textId="0DDA0A38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2E206506" w14:textId="72E84A27" w:rsidR="37827F93" w:rsidRDefault="37827F93" w:rsidP="27950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9560055241</w:t>
      </w:r>
    </w:p>
    <w:p w14:paraId="02376ABC" w14:textId="2CCD537F" w:rsidR="00F668CB" w:rsidRDefault="37827F93" w:rsidP="27950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8" w:history="1">
        <w:r w:rsidR="00F668CB" w:rsidRPr="007F4CA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cenku2019@gmail.com</w:t>
        </w:r>
      </w:hyperlink>
    </w:p>
    <w:p w14:paraId="5D3E3A03" w14:textId="1167D8C8" w:rsidR="37827F93" w:rsidRDefault="37827F93"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6.893.306.6</w:t>
      </w:r>
      <w:r w:rsidR="008375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215.000</w:t>
      </w:r>
    </w:p>
    <w:p w14:paraId="375927D5" w14:textId="5DF29062" w:rsidR="745FF61F" w:rsidRDefault="745FF61F" w:rsidP="745FF61F">
      <w:pPr>
        <w:rPr>
          <w:rFonts w:ascii="Times New Roman" w:hAnsi="Times New Roman" w:cs="Times New Roman"/>
          <w:sz w:val="24"/>
          <w:szCs w:val="24"/>
        </w:rPr>
      </w:pPr>
    </w:p>
    <w:p w14:paraId="3D99EC8C" w14:textId="551494BE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119B2DB8" w14:textId="0935A684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6A41D20B" w14:textId="7A23E3C2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4DE57BAB" w14:textId="77C62210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0715C2F1" w14:textId="77777777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62A2930B" w14:textId="0581454D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01072911050001</w:t>
      </w:r>
    </w:p>
    <w:p w14:paraId="11EFE976" w14:textId="5B7909EF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erdian</w:t>
      </w:r>
      <w:proofErr w:type="spellEnd"/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</w:t>
      </w:r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ihaqi</w:t>
      </w:r>
      <w:proofErr w:type="spellEnd"/>
    </w:p>
    <w:p w14:paraId="3BDC0CE3" w14:textId="7777777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03E74313" w14:textId="7777777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5A04E4E0" w14:textId="6A09572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2" w:name="_Hlk202646071"/>
      <w:proofErr w:type="gramStart"/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P.HARAPAN</w:t>
      </w:r>
      <w:proofErr w:type="gramEnd"/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TELUK SASAH, SERI KUALA LOBAM</w:t>
      </w:r>
      <w:bookmarkEnd w:id="2"/>
    </w:p>
    <w:p w14:paraId="08CD4F54" w14:textId="4E4D8683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A86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njung Pinang</w:t>
      </w:r>
    </w:p>
    <w:p w14:paraId="4768F6D9" w14:textId="07BFA0C2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</w:t>
      </w:r>
      <w:r w:rsidR="00A86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2</w:t>
      </w:r>
    </w:p>
    <w:p w14:paraId="20D2B88D" w14:textId="7777777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4EFECB45" w14:textId="7777777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1FC8EBF0" w14:textId="2DC653B5" w:rsidR="008375B7" w:rsidRDefault="008375B7" w:rsidP="008375B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A86689" w:rsidRPr="00A86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8228402774</w:t>
      </w:r>
    </w:p>
    <w:p w14:paraId="7A100FCE" w14:textId="437E6D65" w:rsidR="008375B7" w:rsidRDefault="008375B7" w:rsidP="008375B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="00A86689" w:rsidRPr="007F4CA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ferdianbaihaqi7@gmail.com</w:t>
        </w:r>
      </w:hyperlink>
    </w:p>
    <w:p w14:paraId="553B45D3" w14:textId="7505B8B8" w:rsidR="008375B7" w:rsidRDefault="008375B7" w:rsidP="008375B7"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6689" w:rsidRPr="00A86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01 0729 1105 0001</w:t>
      </w:r>
    </w:p>
    <w:p w14:paraId="22518C14" w14:textId="4C32EB5F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477139ED" w14:textId="3D80F94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71101808069001</w:t>
      </w:r>
    </w:p>
    <w:p w14:paraId="5DC802AD" w14:textId="287E2853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3" w:name="_Hlk202646097"/>
      <w:proofErr w:type="spellStart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tya</w:t>
      </w:r>
      <w:proofErr w:type="spellEnd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mudiya</w:t>
      </w:r>
      <w:proofErr w:type="spellEnd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kim</w:t>
      </w:r>
      <w:bookmarkEnd w:id="3"/>
    </w:p>
    <w:p w14:paraId="5D1B8EEC" w14:textId="7777777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0546D90B" w14:textId="7777777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0A011E4A" w14:textId="30A3537B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4" w:name="_Hlk202646111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endana </w:t>
      </w:r>
      <w:proofErr w:type="spellStart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ok</w:t>
      </w:r>
      <w:proofErr w:type="spellEnd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7 NO 22</w:t>
      </w:r>
      <w:bookmarkEnd w:id="4"/>
    </w:p>
    <w:p w14:paraId="67F3C590" w14:textId="613E5960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0DEF067F" w14:textId="5C403EF4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</w:t>
      </w:r>
      <w:r w:rsid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49</w:t>
      </w:r>
    </w:p>
    <w:p w14:paraId="25D9002B" w14:textId="7777777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10E836C8" w14:textId="7777777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378A633C" w14:textId="0ABEB6C8" w:rsidR="00A86689" w:rsidRDefault="00A86689" w:rsidP="00A86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9623266727</w:t>
      </w:r>
    </w:p>
    <w:p w14:paraId="530DC0B3" w14:textId="4A5ABDD1" w:rsidR="00A86689" w:rsidRDefault="00A86689" w:rsidP="00A86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10" w:history="1">
        <w:r w:rsidR="00C02066" w:rsidRPr="007F4CA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etyapramudiya18@gmail.com</w:t>
        </w:r>
      </w:hyperlink>
    </w:p>
    <w:p w14:paraId="51A66CF1" w14:textId="30C18B63" w:rsidR="00A86689" w:rsidRDefault="00A86689" w:rsidP="00A86689"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7805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71</w:t>
      </w:r>
      <w:r w:rsid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7805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18</w:t>
      </w:r>
      <w:r w:rsid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7805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06</w:t>
      </w:r>
      <w:r w:rsid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7805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001</w:t>
      </w:r>
    </w:p>
    <w:p w14:paraId="587C85FC" w14:textId="3A897D3B" w:rsidR="00A86689" w:rsidRDefault="00A86689" w:rsidP="745FF61F">
      <w:pPr>
        <w:rPr>
          <w:rFonts w:ascii="Times New Roman" w:hAnsi="Times New Roman" w:cs="Times New Roman"/>
          <w:sz w:val="24"/>
          <w:szCs w:val="24"/>
        </w:rPr>
      </w:pPr>
    </w:p>
    <w:p w14:paraId="47960D9C" w14:textId="6294F6F5" w:rsidR="00957805" w:rsidRDefault="00957805" w:rsidP="745FF61F">
      <w:pPr>
        <w:rPr>
          <w:rFonts w:ascii="Times New Roman" w:hAnsi="Times New Roman" w:cs="Times New Roman"/>
          <w:sz w:val="24"/>
          <w:szCs w:val="24"/>
        </w:rPr>
      </w:pPr>
    </w:p>
    <w:p w14:paraId="07D2F451" w14:textId="77777777" w:rsidR="00957805" w:rsidRDefault="00957805" w:rsidP="745FF61F">
      <w:pPr>
        <w:rPr>
          <w:rFonts w:ascii="Times New Roman" w:hAnsi="Times New Roman" w:cs="Times New Roman"/>
          <w:sz w:val="24"/>
          <w:szCs w:val="24"/>
        </w:rPr>
      </w:pPr>
    </w:p>
    <w:p w14:paraId="64481D7C" w14:textId="34AF849F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19060503030004</w:t>
      </w:r>
    </w:p>
    <w:p w14:paraId="3DA01D80" w14:textId="016ABC84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5" w:name="_Hlk202646126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di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pedo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agian</w:t>
      </w:r>
      <w:bookmarkEnd w:id="5"/>
      <w:proofErr w:type="spellEnd"/>
    </w:p>
    <w:p w14:paraId="42989037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71E16A37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6FB4B0D2" w14:textId="290AA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6" w:name="_Hlk202646142"/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umahan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illa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ora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l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llar No.3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gulung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ota</w:t>
      </w:r>
      <w:bookmarkEnd w:id="6"/>
    </w:p>
    <w:p w14:paraId="01F05769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7C561901" w14:textId="65F7EF6C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</w:t>
      </w:r>
      <w:r w:rsidR="00CC0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39</w:t>
      </w:r>
    </w:p>
    <w:p w14:paraId="0E0A2E9C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37AAC8CD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2DE627CE" w14:textId="1F4BE5B7" w:rsidR="00957805" w:rsidRDefault="00957805" w:rsidP="00957805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C0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</w:t>
      </w:r>
      <w:r w:rsidR="00CC0B51" w:rsidRPr="00CC0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1212573362</w:t>
      </w:r>
    </w:p>
    <w:p w14:paraId="7191E0AD" w14:textId="0209DCFB" w:rsidR="00957805" w:rsidRDefault="00957805" w:rsidP="00957805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="00CC0B51" w:rsidRPr="007F4CA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ldisiagian533@gmail.com</w:t>
        </w:r>
      </w:hyperlink>
    </w:p>
    <w:p w14:paraId="04653AB2" w14:textId="0B679A4A" w:rsidR="00957805" w:rsidRDefault="00957805" w:rsidP="00957805"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0B51" w:rsidRPr="00CC0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3.971.304.0-225.000</w:t>
      </w:r>
    </w:p>
    <w:p w14:paraId="7C124759" w14:textId="77777777" w:rsidR="00957805" w:rsidRDefault="00957805" w:rsidP="745FF61F">
      <w:pPr>
        <w:rPr>
          <w:rFonts w:ascii="Times New Roman" w:hAnsi="Times New Roman" w:cs="Times New Roman"/>
          <w:sz w:val="24"/>
          <w:szCs w:val="24"/>
        </w:rPr>
      </w:pPr>
    </w:p>
    <w:p w14:paraId="0705DE92" w14:textId="77777777" w:rsidR="004E1CD5" w:rsidRDefault="004E1CD5">
      <w:pPr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 xml:space="preserve">Data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Pemegang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Hak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Cipta</w:t>
      </w:r>
      <w:r>
        <w:rPr>
          <w:rFonts w:ascii="Times New Roman" w:hAnsi="Times New Roman" w:cs="Times New Roman"/>
          <w:sz w:val="24"/>
          <w:u w:val="single"/>
        </w:rPr>
        <w:t xml:space="preserve"> (data </w:t>
      </w:r>
      <w:proofErr w:type="spellStart"/>
      <w:r>
        <w:rPr>
          <w:rFonts w:ascii="Times New Roman" w:hAnsi="Times New Roman" w:cs="Times New Roman"/>
          <w:sz w:val="24"/>
          <w:u w:val="single"/>
        </w:rPr>
        <w:t>sesuai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u w:val="single"/>
        </w:rPr>
        <w:t>dengan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KTP) </w:t>
      </w:r>
    </w:p>
    <w:tbl>
      <w:tblPr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63"/>
        <w:gridCol w:w="283"/>
        <w:gridCol w:w="7004"/>
      </w:tblGrid>
      <w:tr w:rsidR="00022ED8" w14:paraId="15304972" w14:textId="77777777" w:rsidTr="5594E301">
        <w:tc>
          <w:tcPr>
            <w:tcW w:w="9350" w:type="dxa"/>
            <w:gridSpan w:val="3"/>
          </w:tcPr>
          <w:p w14:paraId="29BB6577" w14:textId="5DCB9B96" w:rsidR="00022ED8" w:rsidRDefault="00022ED8" w:rsidP="5594E301">
            <w:pPr>
              <w:pStyle w:val="ListParagraph"/>
              <w:numPr>
                <w:ilvl w:val="0"/>
                <w:numId w:val="1"/>
              </w:num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Pemegang</w:t>
            </w:r>
            <w:proofErr w:type="spell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Hak</w:t>
            </w:r>
            <w:proofErr w:type="spell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Cipta  (</w:t>
            </w:r>
            <w:proofErr w:type="gram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TP)</w:t>
            </w:r>
          </w:p>
        </w:tc>
      </w:tr>
      <w:tr w:rsidR="00022ED8" w14:paraId="4CFEC9D4" w14:textId="77777777" w:rsidTr="5594E301">
        <w:tc>
          <w:tcPr>
            <w:tcW w:w="2063" w:type="dxa"/>
          </w:tcPr>
          <w:p w14:paraId="787E4B44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3" w:type="dxa"/>
          </w:tcPr>
          <w:p w14:paraId="201A5A07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DFC8EC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litekn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geri Batam</w:t>
            </w:r>
          </w:p>
        </w:tc>
      </w:tr>
      <w:tr w:rsidR="00022ED8" w14:paraId="31978BB5" w14:textId="77777777" w:rsidTr="5594E301">
        <w:tc>
          <w:tcPr>
            <w:tcW w:w="2063" w:type="dxa"/>
          </w:tcPr>
          <w:p w14:paraId="659199D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warganegaraan</w:t>
            </w:r>
            <w:proofErr w:type="spellEnd"/>
          </w:p>
        </w:tc>
        <w:tc>
          <w:tcPr>
            <w:tcW w:w="283" w:type="dxa"/>
          </w:tcPr>
          <w:p w14:paraId="1DC6AB9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69B0757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022ED8" w14:paraId="56BEAFC0" w14:textId="77777777" w:rsidTr="5594E301">
        <w:tc>
          <w:tcPr>
            <w:tcW w:w="2063" w:type="dxa"/>
          </w:tcPr>
          <w:p w14:paraId="1DD7760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amat</w:t>
            </w:r>
          </w:p>
        </w:tc>
        <w:tc>
          <w:tcPr>
            <w:tcW w:w="283" w:type="dxa"/>
          </w:tcPr>
          <w:p w14:paraId="6DD8754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41863F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l. A. Yani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l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r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Batam Kota</w:t>
            </w:r>
          </w:p>
        </w:tc>
      </w:tr>
      <w:tr w:rsidR="00022ED8" w14:paraId="7D62B9BA" w14:textId="77777777" w:rsidTr="5594E301">
        <w:tc>
          <w:tcPr>
            <w:tcW w:w="2063" w:type="dxa"/>
          </w:tcPr>
          <w:p w14:paraId="6C69301D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depos</w:t>
            </w:r>
            <w:proofErr w:type="spellEnd"/>
          </w:p>
        </w:tc>
        <w:tc>
          <w:tcPr>
            <w:tcW w:w="283" w:type="dxa"/>
          </w:tcPr>
          <w:p w14:paraId="1A67C0C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95C1A1E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464</w:t>
            </w:r>
          </w:p>
        </w:tc>
      </w:tr>
      <w:tr w:rsidR="00022ED8" w14:paraId="39554F21" w14:textId="77777777" w:rsidTr="5594E301">
        <w:tc>
          <w:tcPr>
            <w:tcW w:w="2063" w:type="dxa"/>
          </w:tcPr>
          <w:p w14:paraId="4F7C03B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ara</w:t>
            </w:r>
          </w:p>
        </w:tc>
        <w:tc>
          <w:tcPr>
            <w:tcW w:w="283" w:type="dxa"/>
          </w:tcPr>
          <w:p w14:paraId="63A65F2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009D9B23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donesia</w:t>
            </w:r>
          </w:p>
        </w:tc>
      </w:tr>
      <w:tr w:rsidR="00022ED8" w14:paraId="4BBB029C" w14:textId="77777777" w:rsidTr="5594E301">
        <w:tc>
          <w:tcPr>
            <w:tcW w:w="2063" w:type="dxa"/>
          </w:tcPr>
          <w:p w14:paraId="18C96E6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vinsi</w:t>
            </w:r>
            <w:proofErr w:type="spellEnd"/>
          </w:p>
        </w:tc>
        <w:tc>
          <w:tcPr>
            <w:tcW w:w="283" w:type="dxa"/>
          </w:tcPr>
          <w:p w14:paraId="029DE47A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7E52DB7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pulau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iau</w:t>
            </w:r>
          </w:p>
        </w:tc>
      </w:tr>
      <w:tr w:rsidR="00022ED8" w14:paraId="3F6968B9" w14:textId="77777777" w:rsidTr="5594E301">
        <w:tc>
          <w:tcPr>
            <w:tcW w:w="2063" w:type="dxa"/>
          </w:tcPr>
          <w:p w14:paraId="605FEE11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14:paraId="5B3CE26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49C5AC22" w14:textId="77777777" w:rsidR="00022ED8" w:rsidRDefault="00541A3B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">
              <w:r w:rsidR="00022ED8">
                <w:rPr>
                  <w:rFonts w:ascii="Times New Roman" w:eastAsia="Times New Roman" w:hAnsi="Times New Roman" w:cs="Times New Roman"/>
                  <w:color w:val="0563C1"/>
                  <w:sz w:val="24"/>
                  <w:szCs w:val="24"/>
                  <w:u w:val="single"/>
                </w:rPr>
                <w:t>sentrahki@polibatam.ac.id</w:t>
              </w:r>
            </w:hyperlink>
          </w:p>
        </w:tc>
      </w:tr>
      <w:tr w:rsidR="00022ED8" w14:paraId="637F91C3" w14:textId="77777777" w:rsidTr="5594E301">
        <w:tc>
          <w:tcPr>
            <w:tcW w:w="2063" w:type="dxa"/>
          </w:tcPr>
          <w:p w14:paraId="49E348EA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. Telp</w:t>
            </w:r>
          </w:p>
        </w:tc>
        <w:tc>
          <w:tcPr>
            <w:tcW w:w="283" w:type="dxa"/>
          </w:tcPr>
          <w:p w14:paraId="2F710C54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EF2CBC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78469860</w:t>
            </w:r>
          </w:p>
        </w:tc>
      </w:tr>
      <w:tr w:rsidR="00B91B04" w14:paraId="40722D98" w14:textId="77777777" w:rsidTr="5594E301">
        <w:tc>
          <w:tcPr>
            <w:tcW w:w="2063" w:type="dxa"/>
          </w:tcPr>
          <w:p w14:paraId="509EDA24" w14:textId="46BE75B5" w:rsidR="00B91B04" w:rsidRDefault="00B91B04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NPWP</w:t>
            </w:r>
          </w:p>
        </w:tc>
        <w:tc>
          <w:tcPr>
            <w:tcW w:w="283" w:type="dxa"/>
          </w:tcPr>
          <w:p w14:paraId="7923653A" w14:textId="13B68563" w:rsidR="00B91B04" w:rsidRDefault="00B91B04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5DEF4D37" w14:textId="77777777" w:rsidR="00B91B04" w:rsidRDefault="00B91B04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FF7F258" w14:textId="77777777" w:rsidR="00E50159" w:rsidRDefault="00E50159" w:rsidP="5594E301">
      <w:pPr>
        <w:rPr>
          <w:rFonts w:ascii="Times New Roman" w:hAnsi="Times New Roman" w:cs="Times New Roman"/>
          <w:sz w:val="24"/>
          <w:szCs w:val="24"/>
        </w:rPr>
      </w:pPr>
    </w:p>
    <w:p w14:paraId="24E43C8B" w14:textId="2096B252" w:rsidR="5594E301" w:rsidRDefault="00CC0B51" w:rsidP="5594E3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8E7A3A3" w14:textId="3E1873F7" w:rsidR="5594E301" w:rsidRDefault="5594E301" w:rsidP="5594E301">
      <w:pPr>
        <w:rPr>
          <w:rFonts w:ascii="Times New Roman" w:hAnsi="Times New Roman" w:cs="Times New Roman"/>
          <w:sz w:val="24"/>
          <w:szCs w:val="24"/>
        </w:rPr>
      </w:pPr>
    </w:p>
    <w:p w14:paraId="4B25A0E6" w14:textId="77777777" w:rsidR="00FF61BB" w:rsidRDefault="00FF61BB" w:rsidP="5594E301">
      <w:pPr>
        <w:rPr>
          <w:rFonts w:ascii="Times New Roman" w:hAnsi="Times New Roman" w:cs="Times New Roman"/>
          <w:sz w:val="24"/>
          <w:szCs w:val="24"/>
        </w:rPr>
      </w:pPr>
    </w:p>
    <w:p w14:paraId="5618E1AD" w14:textId="77777777" w:rsidR="00E50159" w:rsidRPr="00E50159" w:rsidRDefault="00E50159" w:rsidP="00E50159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</w:t>
      </w:r>
      <w:proofErr w:type="gramStart"/>
      <w:r>
        <w:rPr>
          <w:rFonts w:ascii="Times New Roman" w:hAnsi="Times New Roman" w:cs="Times New Roman"/>
          <w:sz w:val="24"/>
        </w:rPr>
        <w:t>* :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ilih</w:t>
      </w:r>
      <w:proofErr w:type="spellEnd"/>
      <w:r>
        <w:rPr>
          <w:rFonts w:ascii="Times New Roman" w:hAnsi="Times New Roman" w:cs="Times New Roman"/>
          <w:sz w:val="24"/>
        </w:rPr>
        <w:t xml:space="preserve"> salah </w:t>
      </w:r>
      <w:proofErr w:type="spellStart"/>
      <w:r>
        <w:rPr>
          <w:rFonts w:ascii="Times New Roman" w:hAnsi="Times New Roman" w:cs="Times New Roman"/>
          <w:sz w:val="24"/>
        </w:rPr>
        <w:t>satu</w:t>
      </w:r>
      <w:proofErr w:type="spellEnd"/>
      <w:r>
        <w:rPr>
          <w:rFonts w:ascii="Times New Roman" w:hAnsi="Times New Roman" w:cs="Times New Roman"/>
          <w:sz w:val="24"/>
        </w:rPr>
        <w:t>)</w:t>
      </w:r>
    </w:p>
    <w:p w14:paraId="13967D2C" w14:textId="27A8B00B" w:rsidR="00E50159" w:rsidRDefault="61076DB9" w:rsidP="5C69DE24">
      <w:pPr>
        <w:rPr>
          <w:rFonts w:ascii="Times New Roman" w:hAnsi="Times New Roman" w:cs="Times New Roman"/>
          <w:sz w:val="24"/>
          <w:szCs w:val="24"/>
        </w:rPr>
      </w:pPr>
      <w:r w:rsidRPr="508002CD"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 w:rsidRPr="508002CD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Pr="508002CD">
        <w:rPr>
          <w:rFonts w:ascii="Times New Roman" w:hAnsi="Times New Roman" w:cs="Times New Roman"/>
          <w:sz w:val="24"/>
          <w:szCs w:val="24"/>
        </w:rPr>
        <w:t xml:space="preserve"> </w:t>
      </w:r>
      <w:r w:rsidR="4B35D866" w:rsidRPr="508002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4B35D866" w:rsidRPr="508002CD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="4B35D866" w:rsidRPr="508002CD">
        <w:rPr>
          <w:rFonts w:ascii="Times New Roman" w:hAnsi="Times New Roman" w:cs="Times New Roman"/>
          <w:sz w:val="24"/>
          <w:szCs w:val="24"/>
        </w:rPr>
        <w:t xml:space="preserve"> public)</w:t>
      </w:r>
      <w:r w:rsidRPr="508002C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F4CB3DD" w14:textId="77777777" w:rsidR="004E1CD5" w:rsidRDefault="004E1CD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ampiran </w:t>
      </w:r>
    </w:p>
    <w:p w14:paraId="0C9CE594" w14:textId="77777777" w:rsidR="004E1CD5" w:rsidRDefault="004E1CD5" w:rsidP="004E1C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an NPWP (.pdf)</w:t>
      </w:r>
    </w:p>
    <w:p w14:paraId="3C4071D8" w14:textId="54C136EF" w:rsidR="00934AD6" w:rsidRDefault="004E1CD5" w:rsidP="75D1DD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1B896968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B896968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D2E35" w:rsidRPr="1B896968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="00AD2E35" w:rsidRPr="1B89696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D2E35" w:rsidRPr="1B896968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disertakan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r w:rsidR="6AE6632F" w:rsidRPr="1B896968"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 w:rsidR="6AE6632F" w:rsidRPr="1B896968">
        <w:rPr>
          <w:rFonts w:ascii="Times New Roman" w:hAnsi="Times New Roman" w:cs="Times New Roman"/>
          <w:sz w:val="24"/>
          <w:szCs w:val="24"/>
        </w:rPr>
        <w:t>gdrive</w:t>
      </w:r>
      <w:proofErr w:type="spellEnd"/>
      <w:r w:rsidR="6AE6632F" w:rsidRPr="1B89696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6AE6632F" w:rsidRPr="1B896968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6AE6632F" w:rsidRPr="1B896968">
        <w:rPr>
          <w:rFonts w:ascii="Times New Roman" w:hAnsi="Times New Roman" w:cs="Times New Roman"/>
          <w:sz w:val="24"/>
          <w:szCs w:val="24"/>
        </w:rPr>
        <w:t xml:space="preserve"> di set Public.</w:t>
      </w:r>
      <w:r w:rsidR="38C9CF33" w:rsidRPr="1B8969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5C3277" w14:textId="77777777" w:rsidR="00934AD6" w:rsidRDefault="00D107E3" w:rsidP="00D107E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can KTP </w:t>
      </w:r>
      <w:proofErr w:type="spellStart"/>
      <w:r>
        <w:rPr>
          <w:rFonts w:ascii="Times New Roman" w:hAnsi="Times New Roman" w:cs="Times New Roman"/>
          <w:sz w:val="24"/>
        </w:rPr>
        <w:t>pemohon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pencipta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1 pdf)</w:t>
      </w:r>
    </w:p>
    <w:p w14:paraId="5F08C9DC" w14:textId="77777777" w:rsidR="00D107E3" w:rsidRDefault="00D107E3" w:rsidP="00D107E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can </w:t>
      </w:r>
      <w:proofErr w:type="spellStart"/>
      <w:r>
        <w:rPr>
          <w:rFonts w:ascii="Times New Roman" w:hAnsi="Times New Roman" w:cs="Times New Roman"/>
          <w:sz w:val="24"/>
        </w:rPr>
        <w:t>sur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nyataan</w:t>
      </w:r>
      <w:proofErr w:type="spellEnd"/>
      <w:r>
        <w:rPr>
          <w:rFonts w:ascii="Times New Roman" w:hAnsi="Times New Roman" w:cs="Times New Roman"/>
          <w:sz w:val="24"/>
        </w:rPr>
        <w:t xml:space="preserve"> (.pdf) (</w:t>
      </w:r>
      <w:proofErr w:type="spellStart"/>
      <w:r>
        <w:rPr>
          <w:rFonts w:ascii="Times New Roman" w:hAnsi="Times New Roman" w:cs="Times New Roman"/>
          <w:sz w:val="24"/>
        </w:rPr>
        <w:t>dilampirkan</w:t>
      </w:r>
      <w:proofErr w:type="spellEnd"/>
      <w:r>
        <w:rPr>
          <w:rFonts w:ascii="Times New Roman" w:hAnsi="Times New Roman" w:cs="Times New Roman"/>
          <w:sz w:val="24"/>
        </w:rPr>
        <w:t xml:space="preserve"> di file </w:t>
      </w:r>
      <w:proofErr w:type="spellStart"/>
      <w:r>
        <w:rPr>
          <w:rFonts w:ascii="Times New Roman" w:hAnsi="Times New Roman" w:cs="Times New Roman"/>
          <w:sz w:val="24"/>
        </w:rPr>
        <w:t>berikutnya</w:t>
      </w:r>
      <w:proofErr w:type="spellEnd"/>
      <w:r>
        <w:rPr>
          <w:rFonts w:ascii="Times New Roman" w:hAnsi="Times New Roman" w:cs="Times New Roman"/>
          <w:sz w:val="24"/>
        </w:rPr>
        <w:t>)</w:t>
      </w:r>
    </w:p>
    <w:p w14:paraId="6F34D376" w14:textId="77777777" w:rsidR="00D107E3" w:rsidRPr="00D107E3" w:rsidRDefault="00D107E3" w:rsidP="009E0C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D107E3">
        <w:rPr>
          <w:rFonts w:ascii="Times New Roman" w:hAnsi="Times New Roman" w:cs="Times New Roman"/>
          <w:sz w:val="24"/>
        </w:rPr>
        <w:t xml:space="preserve">Scan </w:t>
      </w:r>
      <w:proofErr w:type="spellStart"/>
      <w:r w:rsidRPr="00D107E3">
        <w:rPr>
          <w:rFonts w:ascii="Times New Roman" w:hAnsi="Times New Roman" w:cs="Times New Roman"/>
          <w:sz w:val="24"/>
        </w:rPr>
        <w:t>bukti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107E3">
        <w:rPr>
          <w:rFonts w:ascii="Times New Roman" w:hAnsi="Times New Roman" w:cs="Times New Roman"/>
          <w:sz w:val="24"/>
        </w:rPr>
        <w:t>Pengalihan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107E3">
        <w:rPr>
          <w:rFonts w:ascii="Times New Roman" w:hAnsi="Times New Roman" w:cs="Times New Roman"/>
          <w:sz w:val="24"/>
        </w:rPr>
        <w:t>hak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107E3">
        <w:rPr>
          <w:rFonts w:ascii="Times New Roman" w:hAnsi="Times New Roman" w:cs="Times New Roman"/>
          <w:sz w:val="24"/>
        </w:rPr>
        <w:t>cipta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(.pdf) (</w:t>
      </w:r>
      <w:proofErr w:type="spellStart"/>
      <w:r w:rsidRPr="00D107E3">
        <w:rPr>
          <w:rFonts w:ascii="Times New Roman" w:hAnsi="Times New Roman" w:cs="Times New Roman"/>
          <w:sz w:val="24"/>
        </w:rPr>
        <w:t>dilampirkan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di file </w:t>
      </w:r>
      <w:proofErr w:type="spellStart"/>
      <w:r w:rsidRPr="00D107E3">
        <w:rPr>
          <w:rFonts w:ascii="Times New Roman" w:hAnsi="Times New Roman" w:cs="Times New Roman"/>
          <w:sz w:val="24"/>
        </w:rPr>
        <w:t>berikutnya</w:t>
      </w:r>
      <w:proofErr w:type="spellEnd"/>
    </w:p>
    <w:p w14:paraId="58A14E33" w14:textId="77777777" w:rsidR="00D107E3" w:rsidRPr="00D107E3" w:rsidRDefault="00D107E3" w:rsidP="00D107E3">
      <w:pPr>
        <w:rPr>
          <w:rFonts w:ascii="Times New Roman" w:hAnsi="Times New Roman" w:cs="Times New Roman"/>
          <w:sz w:val="24"/>
        </w:rPr>
      </w:pPr>
    </w:p>
    <w:sectPr w:rsidR="00D107E3" w:rsidRPr="00D107E3" w:rsidSect="004E1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BA7F4"/>
    <w:multiLevelType w:val="hybridMultilevel"/>
    <w:tmpl w:val="F93E81B2"/>
    <w:lvl w:ilvl="0" w:tplc="E9D88048">
      <w:start w:val="1"/>
      <w:numFmt w:val="decimal"/>
      <w:lvlText w:val="%1."/>
      <w:lvlJc w:val="left"/>
      <w:pPr>
        <w:ind w:left="720" w:hanging="360"/>
      </w:pPr>
    </w:lvl>
    <w:lvl w:ilvl="1" w:tplc="E4DA27BE">
      <w:start w:val="1"/>
      <w:numFmt w:val="lowerLetter"/>
      <w:lvlText w:val="%2."/>
      <w:lvlJc w:val="left"/>
      <w:pPr>
        <w:ind w:left="1440" w:hanging="360"/>
      </w:pPr>
    </w:lvl>
    <w:lvl w:ilvl="2" w:tplc="30404C5C">
      <w:start w:val="1"/>
      <w:numFmt w:val="lowerRoman"/>
      <w:lvlText w:val="%3."/>
      <w:lvlJc w:val="right"/>
      <w:pPr>
        <w:ind w:left="2160" w:hanging="180"/>
      </w:pPr>
    </w:lvl>
    <w:lvl w:ilvl="3" w:tplc="BA6C632C">
      <w:start w:val="1"/>
      <w:numFmt w:val="decimal"/>
      <w:lvlText w:val="%4."/>
      <w:lvlJc w:val="left"/>
      <w:pPr>
        <w:ind w:left="2880" w:hanging="360"/>
      </w:pPr>
    </w:lvl>
    <w:lvl w:ilvl="4" w:tplc="1B6EB18E">
      <w:start w:val="1"/>
      <w:numFmt w:val="lowerLetter"/>
      <w:lvlText w:val="%5."/>
      <w:lvlJc w:val="left"/>
      <w:pPr>
        <w:ind w:left="3600" w:hanging="360"/>
      </w:pPr>
    </w:lvl>
    <w:lvl w:ilvl="5" w:tplc="09BA8626">
      <w:start w:val="1"/>
      <w:numFmt w:val="lowerRoman"/>
      <w:lvlText w:val="%6."/>
      <w:lvlJc w:val="right"/>
      <w:pPr>
        <w:ind w:left="4320" w:hanging="180"/>
      </w:pPr>
    </w:lvl>
    <w:lvl w:ilvl="6" w:tplc="FBD252DC">
      <w:start w:val="1"/>
      <w:numFmt w:val="decimal"/>
      <w:lvlText w:val="%7."/>
      <w:lvlJc w:val="left"/>
      <w:pPr>
        <w:ind w:left="5040" w:hanging="360"/>
      </w:pPr>
    </w:lvl>
    <w:lvl w:ilvl="7" w:tplc="3A1A888E">
      <w:start w:val="1"/>
      <w:numFmt w:val="lowerLetter"/>
      <w:lvlText w:val="%8."/>
      <w:lvlJc w:val="left"/>
      <w:pPr>
        <w:ind w:left="5760" w:hanging="360"/>
      </w:pPr>
    </w:lvl>
    <w:lvl w:ilvl="8" w:tplc="39DAF44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0NDEwNDEwszAxtLBU0lEKTi0uzszPAykwrAUA9qmFNiwAAAA="/>
  </w:docVars>
  <w:rsids>
    <w:rsidRoot w:val="004E1CD5"/>
    <w:rsid w:val="00022ED8"/>
    <w:rsid w:val="000C64F3"/>
    <w:rsid w:val="00122854"/>
    <w:rsid w:val="001D160C"/>
    <w:rsid w:val="001E01A5"/>
    <w:rsid w:val="0028427B"/>
    <w:rsid w:val="00425C3C"/>
    <w:rsid w:val="0047759C"/>
    <w:rsid w:val="004E1CD5"/>
    <w:rsid w:val="00541A3B"/>
    <w:rsid w:val="008375B7"/>
    <w:rsid w:val="00840E55"/>
    <w:rsid w:val="008A7AC7"/>
    <w:rsid w:val="009278CB"/>
    <w:rsid w:val="00934AD6"/>
    <w:rsid w:val="00957805"/>
    <w:rsid w:val="00974945"/>
    <w:rsid w:val="00A46FEE"/>
    <w:rsid w:val="00A64329"/>
    <w:rsid w:val="00A86689"/>
    <w:rsid w:val="00AB139F"/>
    <w:rsid w:val="00AD2E35"/>
    <w:rsid w:val="00B00C14"/>
    <w:rsid w:val="00B91B04"/>
    <w:rsid w:val="00C02066"/>
    <w:rsid w:val="00C11CF6"/>
    <w:rsid w:val="00C27C6E"/>
    <w:rsid w:val="00CC0B51"/>
    <w:rsid w:val="00D107E3"/>
    <w:rsid w:val="00E13EBA"/>
    <w:rsid w:val="00E50159"/>
    <w:rsid w:val="00F668CB"/>
    <w:rsid w:val="00FF61BB"/>
    <w:rsid w:val="052D5A33"/>
    <w:rsid w:val="0E4A2634"/>
    <w:rsid w:val="13FECF3A"/>
    <w:rsid w:val="189EF228"/>
    <w:rsid w:val="1B896968"/>
    <w:rsid w:val="1F745136"/>
    <w:rsid w:val="1F9BBA7B"/>
    <w:rsid w:val="222363B6"/>
    <w:rsid w:val="27950689"/>
    <w:rsid w:val="298664C0"/>
    <w:rsid w:val="2B223521"/>
    <w:rsid w:val="2D164C23"/>
    <w:rsid w:val="37827F93"/>
    <w:rsid w:val="383F040F"/>
    <w:rsid w:val="38C9CF33"/>
    <w:rsid w:val="4109576C"/>
    <w:rsid w:val="4B35D866"/>
    <w:rsid w:val="4C0FEEEE"/>
    <w:rsid w:val="4E63053B"/>
    <w:rsid w:val="508002CD"/>
    <w:rsid w:val="51E1F415"/>
    <w:rsid w:val="541B00D3"/>
    <w:rsid w:val="5594E301"/>
    <w:rsid w:val="5C69DE24"/>
    <w:rsid w:val="61076DB9"/>
    <w:rsid w:val="61EC9EA2"/>
    <w:rsid w:val="6770B2E5"/>
    <w:rsid w:val="69548698"/>
    <w:rsid w:val="6AD48B3B"/>
    <w:rsid w:val="6AE6632F"/>
    <w:rsid w:val="6D04A65F"/>
    <w:rsid w:val="6EFC9CAB"/>
    <w:rsid w:val="731CD805"/>
    <w:rsid w:val="734DC6C9"/>
    <w:rsid w:val="745FF61F"/>
    <w:rsid w:val="75D1DDF1"/>
    <w:rsid w:val="7943A24D"/>
    <w:rsid w:val="7EC6C3CE"/>
    <w:rsid w:val="7ED0B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EBC3A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40E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40E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8CB"/>
    <w:rPr>
      <w:color w:val="605E5C"/>
      <w:shd w:val="clear" w:color="auto" w:fill="E1DFDD"/>
    </w:rPr>
  </w:style>
  <w:style w:type="character" w:customStyle="1" w:styleId="selectable-text">
    <w:name w:val="selectable-text"/>
    <w:basedOn w:val="DefaultParagraphFont"/>
    <w:rsid w:val="00A866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enku2019@gmail.com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entrahki@polibatam.ac.i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ldisiagian533@gmail.com" TargetMode="External"/><Relationship Id="rId5" Type="http://schemas.openxmlformats.org/officeDocument/2006/relationships/styles" Target="styles.xml"/><Relationship Id="rId10" Type="http://schemas.openxmlformats.org/officeDocument/2006/relationships/hyperlink" Target="mailto:setyapramudiya18@gmail.com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ferdianbaihaqi7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96a2779b2d9fbe71fbcac9b65fe1fa72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db153297b3c3876502e27e16c308dc57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D9F60B-9D5F-43D8-9DF6-7A9934C1A352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2.xml><?xml version="1.0" encoding="utf-8"?>
<ds:datastoreItem xmlns:ds="http://schemas.openxmlformats.org/officeDocument/2006/customXml" ds:itemID="{11451E2C-A6D0-461A-BD2E-0FBF8BBDE6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5DEB10-5275-4133-8E75-6B96661D41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Rukmana</dc:creator>
  <cp:keywords/>
  <dc:description/>
  <cp:lastModifiedBy>achen irwan saputra</cp:lastModifiedBy>
  <cp:revision>10</cp:revision>
  <dcterms:created xsi:type="dcterms:W3CDTF">2025-07-05T15:18:00Z</dcterms:created>
  <dcterms:modified xsi:type="dcterms:W3CDTF">2025-07-17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